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6F93A" w14:textId="0D1788CB" w:rsidR="0040053C" w:rsidRDefault="00D21595" w:rsidP="0040053C">
      <w:pPr>
        <w:pStyle w:val="BodyA"/>
        <w:jc w:val="right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Check Against Delivery</w:t>
      </w:r>
    </w:p>
    <w:p w14:paraId="25F041C2" w14:textId="0FFA13D9" w:rsidR="00D21595" w:rsidRDefault="00D21595" w:rsidP="0040053C">
      <w:pPr>
        <w:pStyle w:val="BodyA"/>
        <w:jc w:val="right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[Word Count:</w:t>
      </w:r>
      <w:r w:rsidR="0093679C">
        <w:rPr>
          <w:rFonts w:ascii="Times New Roman" w:hAnsi="Times New Roman"/>
          <w:b/>
          <w:bCs/>
          <w:i/>
          <w:iCs/>
        </w:rPr>
        <w:t>1</w:t>
      </w:r>
      <w:r w:rsidR="00652BC6">
        <w:rPr>
          <w:rFonts w:ascii="Times New Roman" w:hAnsi="Times New Roman"/>
          <w:b/>
          <w:bCs/>
          <w:i/>
          <w:iCs/>
        </w:rPr>
        <w:t>30</w:t>
      </w:r>
      <w:r>
        <w:rPr>
          <w:rFonts w:ascii="Times New Roman" w:hAnsi="Times New Roman"/>
          <w:b/>
          <w:bCs/>
          <w:i/>
          <w:iCs/>
        </w:rPr>
        <w:t>]</w:t>
      </w:r>
    </w:p>
    <w:p w14:paraId="41F5644C" w14:textId="57FD5128" w:rsidR="00D21595" w:rsidRPr="0040053C" w:rsidRDefault="00D21595" w:rsidP="0040053C">
      <w:pPr>
        <w:pStyle w:val="BodyA"/>
        <w:jc w:val="right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 xml:space="preserve">[Suggested Time:1 min </w:t>
      </w:r>
      <w:r w:rsidR="0046472D">
        <w:rPr>
          <w:rFonts w:ascii="Times New Roman" w:hAnsi="Times New Roman"/>
          <w:b/>
          <w:bCs/>
          <w:i/>
          <w:iCs/>
        </w:rPr>
        <w:t>30</w:t>
      </w:r>
      <w:r>
        <w:rPr>
          <w:rFonts w:ascii="Times New Roman" w:hAnsi="Times New Roman"/>
          <w:b/>
          <w:bCs/>
          <w:i/>
          <w:iCs/>
        </w:rPr>
        <w:t xml:space="preserve"> sec]</w:t>
      </w:r>
    </w:p>
    <w:p w14:paraId="710B37E3" w14:textId="77777777" w:rsidR="0040053C" w:rsidRDefault="0040053C" w:rsidP="009F347D">
      <w:pPr>
        <w:pStyle w:val="BodyA"/>
        <w:jc w:val="center"/>
        <w:rPr>
          <w:rFonts w:ascii="Times New Roman" w:hAnsi="Times New Roman"/>
          <w:b/>
          <w:bCs/>
        </w:rPr>
      </w:pPr>
    </w:p>
    <w:p w14:paraId="7A23F852" w14:textId="6E73F1AC" w:rsidR="009F347D" w:rsidRDefault="009F347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Statement by the delegation of Nepal</w:t>
      </w:r>
    </w:p>
    <w:p w14:paraId="50FA6823" w14:textId="5CB35CC8" w:rsidR="009F347D" w:rsidRDefault="009F347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 xml:space="preserve">UPR of </w:t>
      </w:r>
      <w:r w:rsidR="0046472D">
        <w:rPr>
          <w:rFonts w:ascii="Times New Roman" w:hAnsi="Times New Roman"/>
          <w:b/>
          <w:bCs/>
        </w:rPr>
        <w:t>New Zealand</w:t>
      </w:r>
    </w:p>
    <w:p w14:paraId="3179D46B" w14:textId="61848597" w:rsidR="009F347D" w:rsidRDefault="009F347D" w:rsidP="009F347D">
      <w:pPr>
        <w:pStyle w:val="BodyA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3</w:t>
      </w:r>
      <w:r w:rsidR="0046472D">
        <w:rPr>
          <w:rFonts w:ascii="Times New Roman" w:hAnsi="Times New Roman"/>
          <w:b/>
          <w:bCs/>
        </w:rPr>
        <w:t>2</w:t>
      </w:r>
      <w:r w:rsidR="0046472D" w:rsidRPr="0046472D">
        <w:rPr>
          <w:rFonts w:ascii="Times New Roman" w:hAnsi="Times New Roman"/>
          <w:b/>
          <w:bCs/>
          <w:vertAlign w:val="superscript"/>
        </w:rPr>
        <w:t>nd</w:t>
      </w:r>
      <w:r w:rsidR="0046472D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session of the Working Group on the Universal Periodic Review</w:t>
      </w:r>
    </w:p>
    <w:p w14:paraId="3EA96B3A" w14:textId="57AE535B" w:rsidR="00A61CE6" w:rsidRDefault="0046472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21 January 2019</w:t>
      </w:r>
    </w:p>
    <w:p w14:paraId="29D6CE36" w14:textId="42A59475" w:rsidR="009F347D" w:rsidRDefault="009F347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</w:p>
    <w:p w14:paraId="30B1B014" w14:textId="77777777" w:rsidR="009F347D" w:rsidRDefault="009F347D" w:rsidP="009F347D">
      <w:pPr>
        <w:pStyle w:val="BodyA"/>
        <w:rPr>
          <w:rFonts w:ascii="Times New Roman" w:eastAsia="Times New Roman" w:hAnsi="Times New Roman" w:cs="Times New Roman"/>
        </w:rPr>
      </w:pPr>
    </w:p>
    <w:p w14:paraId="2BBCCD87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Mr. President,</w:t>
      </w:r>
    </w:p>
    <w:p w14:paraId="05257ADB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09E6C9A0" w14:textId="3B183B2D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Nepal welcomes the delegation</w:t>
      </w:r>
      <w:r w:rsidR="0046472D">
        <w:rPr>
          <w:rFonts w:ascii="Times New Roman" w:hAnsi="Times New Roman"/>
        </w:rPr>
        <w:t xml:space="preserve"> of New Zealand</w:t>
      </w:r>
      <w:r>
        <w:rPr>
          <w:rFonts w:ascii="Times New Roman" w:hAnsi="Times New Roman"/>
        </w:rPr>
        <w:t xml:space="preserve"> to the 3</w:t>
      </w:r>
      <w:r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  <w:lang w:val="es-ES_tradnl"/>
        </w:rPr>
        <w:t xml:space="preserve"> UPR</w:t>
      </w:r>
      <w:r>
        <w:rPr>
          <w:rFonts w:ascii="Times New Roman" w:hAnsi="Times New Roman"/>
        </w:rPr>
        <w:t xml:space="preserve"> and thanks them for the presentation of their report. </w:t>
      </w:r>
    </w:p>
    <w:p w14:paraId="75D1BD16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25382378" w14:textId="226C5ED2" w:rsidR="009F347D" w:rsidRDefault="009F347D" w:rsidP="009F347D">
      <w:pPr>
        <w:pStyle w:val="BodyA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e commend the measures taken by </w:t>
      </w:r>
      <w:r w:rsidR="0046472D">
        <w:rPr>
          <w:rFonts w:ascii="Times New Roman" w:hAnsi="Times New Roman"/>
        </w:rPr>
        <w:t xml:space="preserve">New Zealand </w:t>
      </w:r>
      <w:r>
        <w:rPr>
          <w:rFonts w:ascii="Times New Roman" w:hAnsi="Times New Roman"/>
        </w:rPr>
        <w:t xml:space="preserve">in response to the recommendations made during the second review. </w:t>
      </w:r>
    </w:p>
    <w:p w14:paraId="51E295C4" w14:textId="77777777" w:rsidR="009F347D" w:rsidRDefault="009F347D" w:rsidP="009F347D">
      <w:pPr>
        <w:pStyle w:val="BodyA"/>
        <w:jc w:val="both"/>
        <w:rPr>
          <w:rFonts w:ascii="Times New Roman" w:hAnsi="Times New Roman"/>
        </w:rPr>
      </w:pPr>
    </w:p>
    <w:p w14:paraId="0A4FFD84" w14:textId="3E9214BD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It is </w:t>
      </w:r>
      <w:r w:rsidR="0046472D">
        <w:rPr>
          <w:rFonts w:ascii="Times New Roman" w:hAnsi="Times New Roman"/>
        </w:rPr>
        <w:t>remarkable</w:t>
      </w:r>
      <w:r>
        <w:rPr>
          <w:rFonts w:ascii="Times New Roman" w:hAnsi="Times New Roman"/>
        </w:rPr>
        <w:t xml:space="preserve"> that initiatives have been </w:t>
      </w:r>
      <w:r w:rsidR="0046472D">
        <w:rPr>
          <w:rFonts w:ascii="Times New Roman" w:hAnsi="Times New Roman"/>
        </w:rPr>
        <w:t>successfully implemented</w:t>
      </w:r>
      <w:r>
        <w:rPr>
          <w:rFonts w:ascii="Times New Roman" w:hAnsi="Times New Roman"/>
        </w:rPr>
        <w:t xml:space="preserve"> </w:t>
      </w:r>
      <w:r w:rsidR="00B26004">
        <w:rPr>
          <w:rFonts w:ascii="Times New Roman" w:hAnsi="Times New Roman"/>
        </w:rPr>
        <w:t xml:space="preserve">to </w:t>
      </w:r>
      <w:r>
        <w:rPr>
          <w:rFonts w:ascii="Times New Roman" w:hAnsi="Times New Roman"/>
        </w:rPr>
        <w:t xml:space="preserve">ensure participation of women in the </w:t>
      </w:r>
      <w:r w:rsidR="0046472D">
        <w:rPr>
          <w:rFonts w:ascii="Times New Roman" w:hAnsi="Times New Roman"/>
        </w:rPr>
        <w:t>leadership positions</w:t>
      </w:r>
      <w:r>
        <w:rPr>
          <w:rFonts w:ascii="Times New Roman" w:hAnsi="Times New Roman"/>
        </w:rPr>
        <w:t xml:space="preserve">. </w:t>
      </w:r>
      <w:r w:rsidR="0046472D">
        <w:rPr>
          <w:rFonts w:ascii="Times New Roman" w:hAnsi="Times New Roman"/>
        </w:rPr>
        <w:t>The leadership of New Zealand in gender equality is much appreciated</w:t>
      </w:r>
      <w:r>
        <w:rPr>
          <w:rFonts w:ascii="Times New Roman" w:hAnsi="Times New Roman"/>
        </w:rPr>
        <w:t xml:space="preserve">. </w:t>
      </w:r>
    </w:p>
    <w:p w14:paraId="39BD62A2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317DA4BD" w14:textId="32E7DD15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bookmarkStart w:id="0" w:name="_GoBack"/>
      <w:r>
        <w:rPr>
          <w:rFonts w:ascii="Times New Roman" w:hAnsi="Times New Roman"/>
        </w:rPr>
        <w:t>Nepal further</w:t>
      </w:r>
      <w:r w:rsidR="00B26004">
        <w:rPr>
          <w:rFonts w:ascii="Times New Roman" w:hAnsi="Times New Roman"/>
        </w:rPr>
        <w:t xml:space="preserve"> applauds</w:t>
      </w:r>
      <w:r>
        <w:rPr>
          <w:rFonts w:ascii="Times New Roman" w:hAnsi="Times New Roman"/>
        </w:rPr>
        <w:t xml:space="preserve"> </w:t>
      </w:r>
      <w:r w:rsidR="00B26004">
        <w:rPr>
          <w:rFonts w:ascii="Times New Roman" w:hAnsi="Times New Roman"/>
        </w:rPr>
        <w:t>New Zealand</w:t>
      </w:r>
      <w:r>
        <w:rPr>
          <w:rFonts w:ascii="Times New Roman" w:hAnsi="Times New Roman"/>
        </w:rPr>
        <w:t xml:space="preserve">’s </w:t>
      </w:r>
      <w:r w:rsidR="00B26004">
        <w:rPr>
          <w:rFonts w:ascii="Times New Roman" w:hAnsi="Times New Roman"/>
        </w:rPr>
        <w:t xml:space="preserve">commitment to </w:t>
      </w:r>
      <w:r w:rsidR="00B26004" w:rsidRPr="00B26004">
        <w:rPr>
          <w:rFonts w:ascii="Times New Roman" w:hAnsi="Times New Roman" w:cs="Times New Roman"/>
        </w:rPr>
        <w:t>fulfilling its international humanitarian commitments and responsibilities to provide protection to refugees</w:t>
      </w:r>
      <w:r w:rsidR="00B26004">
        <w:rPr>
          <w:rFonts w:ascii="Times New Roman" w:hAnsi="Times New Roman" w:cs="Times New Roman"/>
        </w:rPr>
        <w:t>.</w:t>
      </w:r>
      <w:bookmarkEnd w:id="0"/>
    </w:p>
    <w:p w14:paraId="3C25AFDE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0CD89CE3" w14:textId="05325D52" w:rsidR="009F347D" w:rsidRDefault="00D21595" w:rsidP="009F347D">
      <w:pPr>
        <w:pStyle w:val="BodyA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epal recommends</w:t>
      </w:r>
      <w:r w:rsidR="00B26004">
        <w:rPr>
          <w:rFonts w:ascii="Times New Roman" w:hAnsi="Times New Roman"/>
        </w:rPr>
        <w:t xml:space="preserve"> New Zealand</w:t>
      </w:r>
      <w:r>
        <w:rPr>
          <w:rFonts w:ascii="Times New Roman" w:hAnsi="Times New Roman"/>
        </w:rPr>
        <w:t xml:space="preserve"> the following:</w:t>
      </w:r>
      <w:r w:rsidR="008A3A8D">
        <w:rPr>
          <w:rFonts w:ascii="Times New Roman" w:hAnsi="Times New Roman"/>
        </w:rPr>
        <w:t xml:space="preserve"> </w:t>
      </w:r>
    </w:p>
    <w:p w14:paraId="7832D147" w14:textId="77777777" w:rsidR="00B26004" w:rsidRDefault="00B26004" w:rsidP="009F347D">
      <w:pPr>
        <w:pStyle w:val="BodyA"/>
        <w:jc w:val="both"/>
        <w:rPr>
          <w:rFonts w:ascii="Times New Roman" w:hAnsi="Times New Roman"/>
        </w:rPr>
      </w:pPr>
    </w:p>
    <w:p w14:paraId="1B9D83B3" w14:textId="0F42ED32" w:rsidR="00B26004" w:rsidRDefault="00B26004" w:rsidP="009F347D">
      <w:pPr>
        <w:pStyle w:val="BodyA"/>
        <w:jc w:val="both"/>
        <w:rPr>
          <w:rFonts w:ascii="Arial" w:hAnsi="Arial" w:cs="Arial"/>
          <w:color w:val="555555"/>
          <w:sz w:val="20"/>
          <w:szCs w:val="20"/>
          <w:shd w:val="clear" w:color="auto" w:fill="FFFFFF"/>
        </w:rPr>
      </w:pPr>
      <w:r>
        <w:rPr>
          <w:rFonts w:ascii="Times New Roman" w:hAnsi="Times New Roman"/>
        </w:rPr>
        <w:t>1</w:t>
      </w:r>
      <w:r w:rsidR="00D21595" w:rsidRPr="00B26004">
        <w:rPr>
          <w:rFonts w:ascii="Times New Roman" w:hAnsi="Times New Roman" w:cs="Times New Roman"/>
          <w:color w:val="auto"/>
        </w:rPr>
        <w:t xml:space="preserve">. </w:t>
      </w:r>
      <w:r w:rsidR="00BC20DD">
        <w:rPr>
          <w:rFonts w:ascii="Times New Roman" w:hAnsi="Times New Roman" w:cs="Times New Roman"/>
          <w:color w:val="auto"/>
          <w:shd w:val="clear" w:color="auto" w:fill="FFFFFF"/>
        </w:rPr>
        <w:t xml:space="preserve">Continue efforts to ensure the representation of women in positions of leadership in all sectors </w:t>
      </w:r>
    </w:p>
    <w:p w14:paraId="65831D3E" w14:textId="50937D5D" w:rsidR="00D21595" w:rsidRDefault="00D21595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2. </w:t>
      </w:r>
      <w:r w:rsidR="00B26004" w:rsidRPr="00B26004">
        <w:rPr>
          <w:rFonts w:ascii="Times New Roman" w:hAnsi="Times New Roman" w:cs="Times New Roman"/>
          <w:color w:val="auto"/>
          <w:shd w:val="clear" w:color="auto" w:fill="FFFFFF"/>
        </w:rPr>
        <w:t>Give continuity to strengthening national human rights institutions</w:t>
      </w:r>
    </w:p>
    <w:p w14:paraId="51F41053" w14:textId="77777777" w:rsidR="009F347D" w:rsidRDefault="009F347D" w:rsidP="009F347D">
      <w:pPr>
        <w:pStyle w:val="ListParagraph"/>
        <w:ind w:left="0"/>
        <w:jc w:val="both"/>
        <w:rPr>
          <w:rFonts w:ascii="Times New Roman" w:eastAsia="Times New Roman" w:hAnsi="Times New Roman" w:cs="Times New Roman"/>
        </w:rPr>
      </w:pPr>
    </w:p>
    <w:p w14:paraId="1B2327DB" w14:textId="11A2F0E4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My delegation wishes</w:t>
      </w:r>
      <w:r w:rsidR="00B26004">
        <w:rPr>
          <w:rFonts w:ascii="Times New Roman" w:hAnsi="Times New Roman"/>
        </w:rPr>
        <w:t xml:space="preserve"> New Zealand</w:t>
      </w:r>
      <w:r>
        <w:rPr>
          <w:rFonts w:ascii="Times New Roman" w:hAnsi="Times New Roman"/>
        </w:rPr>
        <w:t xml:space="preserve"> a successful UPR.</w:t>
      </w:r>
    </w:p>
    <w:p w14:paraId="2EBCBF05" w14:textId="77777777" w:rsidR="009F347D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19F90114" w14:textId="77777777" w:rsidR="009F347D" w:rsidRDefault="009F347D" w:rsidP="009F347D">
      <w:pPr>
        <w:pStyle w:val="BodyA"/>
        <w:jc w:val="both"/>
      </w:pPr>
      <w:r>
        <w:rPr>
          <w:rFonts w:ascii="Times New Roman" w:hAnsi="Times New Roman"/>
        </w:rPr>
        <w:t>Thank you.</w:t>
      </w:r>
    </w:p>
    <w:p w14:paraId="60141E5F" w14:textId="77777777" w:rsidR="00A7711E" w:rsidRDefault="00A7711E"/>
    <w:sectPr w:rsidR="00A7711E">
      <w:headerReference w:type="default" r:id="rId7"/>
      <w:footerReference w:type="default" r:id="rId8"/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A9DCDF" w14:textId="77777777" w:rsidR="00AF6C3F" w:rsidRDefault="00AF6C3F">
      <w:r>
        <w:separator/>
      </w:r>
    </w:p>
  </w:endnote>
  <w:endnote w:type="continuationSeparator" w:id="0">
    <w:p w14:paraId="742826F9" w14:textId="77777777" w:rsidR="00AF6C3F" w:rsidRDefault="00AF6C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BE6D9" w14:textId="77777777" w:rsidR="00224658" w:rsidRDefault="00AF6C3F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84A49" w14:textId="77777777" w:rsidR="00AF6C3F" w:rsidRDefault="00AF6C3F">
      <w:r>
        <w:separator/>
      </w:r>
    </w:p>
  </w:footnote>
  <w:footnote w:type="continuationSeparator" w:id="0">
    <w:p w14:paraId="42AF7271" w14:textId="77777777" w:rsidR="00AF6C3F" w:rsidRDefault="00AF6C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B2314" w14:textId="77777777" w:rsidR="00224658" w:rsidRDefault="00AF6C3F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E5CBD"/>
    <w:multiLevelType w:val="hybridMultilevel"/>
    <w:tmpl w:val="B8F64DB2"/>
    <w:numStyleLink w:val="ImportedStyle1"/>
  </w:abstractNum>
  <w:abstractNum w:abstractNumId="1" w15:restartNumberingAfterBreak="0">
    <w:nsid w:val="5C5F6393"/>
    <w:multiLevelType w:val="hybridMultilevel"/>
    <w:tmpl w:val="B8F64DB2"/>
    <w:styleLink w:val="ImportedStyle1"/>
    <w:lvl w:ilvl="0" w:tplc="22B042C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F4C159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C02EDA4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CECB85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9A075B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D4C83F4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662523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770A73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5E8B030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za3MDUyNTEyNTRX0lEKTi0uzszPAykwrAUAx6b6yywAAAA="/>
  </w:docVars>
  <w:rsids>
    <w:rsidRoot w:val="009F347D"/>
    <w:rsid w:val="001256B6"/>
    <w:rsid w:val="0040053C"/>
    <w:rsid w:val="0046472D"/>
    <w:rsid w:val="004F2994"/>
    <w:rsid w:val="00652BC6"/>
    <w:rsid w:val="00752572"/>
    <w:rsid w:val="00867D08"/>
    <w:rsid w:val="008A3A8D"/>
    <w:rsid w:val="0093367F"/>
    <w:rsid w:val="0093679C"/>
    <w:rsid w:val="009F347D"/>
    <w:rsid w:val="00A61CE6"/>
    <w:rsid w:val="00A7711E"/>
    <w:rsid w:val="00AF6C3F"/>
    <w:rsid w:val="00B26004"/>
    <w:rsid w:val="00BC20DD"/>
    <w:rsid w:val="00BE49AF"/>
    <w:rsid w:val="00D21595"/>
    <w:rsid w:val="00DE2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253B3"/>
  <w15:docId w15:val="{FAB28442-2E10-4D9A-8333-FC49309A3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9F347D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eastAsia="en-GB" w:bidi="ne-NP"/>
    </w:rPr>
  </w:style>
  <w:style w:type="paragraph" w:customStyle="1" w:styleId="BodyA">
    <w:name w:val="Body A"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Kalimati" w:eastAsia="Kalimati" w:hAnsi="Kalimati" w:cs="Kalimati"/>
      <w:color w:val="000000"/>
      <w:sz w:val="24"/>
      <w:szCs w:val="24"/>
      <w:u w:color="000000"/>
      <w:bdr w:val="nil"/>
      <w:lang w:val="en-US" w:eastAsia="en-GB" w:bidi="ne-NP"/>
    </w:rPr>
  </w:style>
  <w:style w:type="paragraph" w:styleId="ListParagraph">
    <w:name w:val="List Paragraph"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Kalimati" w:eastAsia="Kalimati" w:hAnsi="Kalimati" w:cs="Kalimati"/>
      <w:color w:val="000000"/>
      <w:sz w:val="24"/>
      <w:szCs w:val="24"/>
      <w:u w:color="000000"/>
      <w:bdr w:val="nil"/>
      <w:lang w:val="en-US" w:eastAsia="en-GB" w:bidi="ne-NP"/>
    </w:rPr>
  </w:style>
  <w:style w:type="numbering" w:customStyle="1" w:styleId="ImportedStyle1">
    <w:name w:val="Imported Style 1"/>
    <w:rsid w:val="009F347D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867D25-A783-4C8C-92A1-313BE6612441}"/>
</file>

<file path=customXml/itemProps2.xml><?xml version="1.0" encoding="utf-8"?>
<ds:datastoreItem xmlns:ds="http://schemas.openxmlformats.org/officeDocument/2006/customXml" ds:itemID="{6BA528DC-ED8A-4935-AE4C-1B7E546035E9}"/>
</file>

<file path=customXml/itemProps3.xml><?xml version="1.0" encoding="utf-8"?>
<ds:datastoreItem xmlns:ds="http://schemas.openxmlformats.org/officeDocument/2006/customXml" ds:itemID="{0D82F919-19AB-4EF6-BFAC-49DC46031C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ion Nepal</dc:creator>
  <cp:lastModifiedBy>Mission Nepal</cp:lastModifiedBy>
  <cp:revision>4</cp:revision>
  <dcterms:created xsi:type="dcterms:W3CDTF">2019-01-20T18:12:00Z</dcterms:created>
  <dcterms:modified xsi:type="dcterms:W3CDTF">2019-01-20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